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08ADAC" w14:textId="53BAC6BA" w:rsidR="0003749E" w:rsidRDefault="008527A1">
      <w:r>
        <w:rPr>
          <w:noProof/>
        </w:rPr>
        <w:drawing>
          <wp:anchor distT="0" distB="0" distL="114300" distR="114300" simplePos="0" relativeHeight="251667456" behindDoc="0" locked="0" layoutInCell="1" allowOverlap="1" wp14:anchorId="3F66C2E9" wp14:editId="5209A1EA">
            <wp:simplePos x="0" y="0"/>
            <wp:positionH relativeFrom="column">
              <wp:posOffset>-495300</wp:posOffset>
            </wp:positionH>
            <wp:positionV relativeFrom="paragraph">
              <wp:posOffset>-523875</wp:posOffset>
            </wp:positionV>
            <wp:extent cx="7610475" cy="10772775"/>
            <wp:effectExtent l="0" t="0" r="9525" b="9525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ntroduction to Programming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0475" cy="10772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749E">
        <w:br w:type="page"/>
      </w:r>
    </w:p>
    <w:p w14:paraId="4557BDFF" w14:textId="47BB38E2" w:rsidR="0003749E" w:rsidRDefault="0003749E" w:rsidP="0003749E">
      <w:pPr>
        <w:jc w:val="both"/>
        <w:rPr>
          <w:sz w:val="44"/>
          <w:szCs w:val="44"/>
        </w:rPr>
      </w:pPr>
      <w:r w:rsidRPr="0003749E">
        <w:rPr>
          <w:sz w:val="44"/>
          <w:szCs w:val="44"/>
        </w:rPr>
        <w:lastRenderedPageBreak/>
        <w:t>(Q1)</w:t>
      </w:r>
    </w:p>
    <w:p w14:paraId="7482067F" w14:textId="77777777" w:rsidR="0003749E" w:rsidRPr="0003749E" w:rsidRDefault="0003749E" w:rsidP="0003749E">
      <w:pPr>
        <w:jc w:val="both"/>
        <w:rPr>
          <w:sz w:val="44"/>
          <w:szCs w:val="44"/>
        </w:rPr>
      </w:pPr>
    </w:p>
    <w:p w14:paraId="28DEDFE0" w14:textId="77777777" w:rsidR="0003749E" w:rsidRDefault="0003749E">
      <w:pPr>
        <w:rPr>
          <w:sz w:val="28"/>
          <w:szCs w:val="28"/>
        </w:rPr>
      </w:pPr>
      <w:r w:rsidRPr="0003749E">
        <w:rPr>
          <w:sz w:val="28"/>
          <w:szCs w:val="28"/>
        </w:rPr>
        <w:t>1.</w:t>
      </w:r>
    </w:p>
    <w:p w14:paraId="4B057FAD" w14:textId="5E6348F5" w:rsidR="0003749E" w:rsidRDefault="0003749E" w:rsidP="0003749E">
      <w:pPr>
        <w:jc w:val="center"/>
      </w:pPr>
      <w:r>
        <w:rPr>
          <w:noProof/>
        </w:rPr>
        <w:drawing>
          <wp:inline distT="0" distB="0" distL="0" distR="0" wp14:anchorId="21F2C4E9" wp14:editId="52A8A8BC">
            <wp:extent cx="1562100" cy="6423660"/>
            <wp:effectExtent l="0" t="0" r="0" b="0"/>
            <wp:docPr id="1" name="Picture 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ytho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9922" cy="6455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4B98F09F" w14:textId="63E87A3D" w:rsidR="0003749E" w:rsidRPr="0003749E" w:rsidRDefault="0003749E">
      <w:pPr>
        <w:rPr>
          <w:sz w:val="28"/>
          <w:szCs w:val="28"/>
        </w:rPr>
      </w:pPr>
      <w:r w:rsidRPr="0003749E">
        <w:rPr>
          <w:sz w:val="28"/>
          <w:szCs w:val="28"/>
        </w:rPr>
        <w:lastRenderedPageBreak/>
        <w:t>2.</w:t>
      </w:r>
    </w:p>
    <w:p w14:paraId="7C664197" w14:textId="17F8DFF5" w:rsidR="0003749E" w:rsidRDefault="003A35AA" w:rsidP="0003749E">
      <w:r>
        <w:rPr>
          <w:noProof/>
        </w:rPr>
        <w:drawing>
          <wp:anchor distT="0" distB="0" distL="114300" distR="114300" simplePos="0" relativeHeight="251668480" behindDoc="0" locked="0" layoutInCell="1" allowOverlap="1" wp14:anchorId="40B1877A" wp14:editId="7B8BD02F">
            <wp:simplePos x="0" y="0"/>
            <wp:positionH relativeFrom="column">
              <wp:posOffset>1447800</wp:posOffset>
            </wp:positionH>
            <wp:positionV relativeFrom="paragraph">
              <wp:posOffset>189865</wp:posOffset>
            </wp:positionV>
            <wp:extent cx="3802380" cy="5059680"/>
            <wp:effectExtent l="0" t="0" r="7620" b="7620"/>
            <wp:wrapNone/>
            <wp:docPr id="5" name="Picture 5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2380" cy="5059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D1C0D3" w14:textId="113777BA" w:rsidR="0003749E" w:rsidRDefault="0003749E" w:rsidP="0003749E">
      <w:r>
        <w:t xml:space="preserve"> </w:t>
      </w:r>
      <w:r>
        <w:br w:type="page"/>
      </w:r>
    </w:p>
    <w:p w14:paraId="1EDEC425" w14:textId="2B12D422" w:rsidR="0003749E" w:rsidRDefault="0003749E" w:rsidP="0003749E">
      <w:pPr>
        <w:jc w:val="both"/>
        <w:rPr>
          <w:sz w:val="44"/>
          <w:szCs w:val="44"/>
        </w:rPr>
      </w:pPr>
      <w:r w:rsidRPr="0003749E">
        <w:rPr>
          <w:sz w:val="44"/>
          <w:szCs w:val="44"/>
        </w:rPr>
        <w:lastRenderedPageBreak/>
        <w:t>(Q</w:t>
      </w:r>
      <w:r>
        <w:rPr>
          <w:sz w:val="44"/>
          <w:szCs w:val="44"/>
        </w:rPr>
        <w:t>2</w:t>
      </w:r>
      <w:r w:rsidRPr="0003749E">
        <w:rPr>
          <w:sz w:val="44"/>
          <w:szCs w:val="44"/>
        </w:rPr>
        <w:t>)</w:t>
      </w:r>
    </w:p>
    <w:p w14:paraId="0C60F43F" w14:textId="77777777" w:rsidR="0003749E" w:rsidRDefault="0003749E" w:rsidP="0003749E">
      <w:pPr>
        <w:jc w:val="both"/>
        <w:rPr>
          <w:sz w:val="44"/>
          <w:szCs w:val="44"/>
        </w:rPr>
      </w:pPr>
    </w:p>
    <w:p w14:paraId="6CB2233D" w14:textId="4417A1F8" w:rsidR="0003749E" w:rsidRDefault="00C8251F" w:rsidP="0003749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621D7AB0" wp14:editId="35FCC2B9">
            <wp:simplePos x="0" y="0"/>
            <wp:positionH relativeFrom="column">
              <wp:posOffset>1143000</wp:posOffset>
            </wp:positionH>
            <wp:positionV relativeFrom="paragraph">
              <wp:posOffset>108585</wp:posOffset>
            </wp:positionV>
            <wp:extent cx="4191000" cy="3630295"/>
            <wp:effectExtent l="0" t="0" r="0" b="8255"/>
            <wp:wrapNone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1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387" t="25734" r="40951" b="29421"/>
                    <a:stretch/>
                  </pic:blipFill>
                  <pic:spPr bwMode="auto">
                    <a:xfrm>
                      <a:off x="0" y="0"/>
                      <a:ext cx="4191000" cy="3630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3749E" w:rsidRPr="0003749E">
        <w:rPr>
          <w:sz w:val="28"/>
          <w:szCs w:val="28"/>
        </w:rPr>
        <w:t>1.</w:t>
      </w:r>
    </w:p>
    <w:p w14:paraId="6558F59F" w14:textId="36B93203" w:rsidR="0003749E" w:rsidRDefault="0003749E" w:rsidP="0003749E">
      <w:pPr>
        <w:jc w:val="both"/>
        <w:rPr>
          <w:noProof/>
          <w:sz w:val="28"/>
          <w:szCs w:val="28"/>
        </w:rPr>
      </w:pPr>
    </w:p>
    <w:p w14:paraId="65029577" w14:textId="77777777" w:rsidR="00C8251F" w:rsidRDefault="00C8251F">
      <w:pPr>
        <w:rPr>
          <w:sz w:val="28"/>
          <w:szCs w:val="28"/>
        </w:rPr>
      </w:pPr>
    </w:p>
    <w:p w14:paraId="68AF4C3F" w14:textId="77777777" w:rsidR="00C8251F" w:rsidRDefault="00C8251F">
      <w:pPr>
        <w:rPr>
          <w:sz w:val="28"/>
          <w:szCs w:val="28"/>
        </w:rPr>
      </w:pPr>
    </w:p>
    <w:p w14:paraId="168E2A9C" w14:textId="77777777" w:rsidR="00C8251F" w:rsidRDefault="00C8251F">
      <w:pPr>
        <w:rPr>
          <w:sz w:val="28"/>
          <w:szCs w:val="28"/>
        </w:rPr>
      </w:pPr>
    </w:p>
    <w:p w14:paraId="54508FC2" w14:textId="77777777" w:rsidR="00C8251F" w:rsidRDefault="00C8251F">
      <w:pPr>
        <w:rPr>
          <w:sz w:val="28"/>
          <w:szCs w:val="28"/>
        </w:rPr>
      </w:pPr>
    </w:p>
    <w:p w14:paraId="11BE8620" w14:textId="77777777" w:rsidR="00C8251F" w:rsidRDefault="00C8251F">
      <w:pPr>
        <w:rPr>
          <w:sz w:val="28"/>
          <w:szCs w:val="28"/>
        </w:rPr>
      </w:pPr>
    </w:p>
    <w:p w14:paraId="1B1E6C5F" w14:textId="77777777" w:rsidR="00C8251F" w:rsidRDefault="00C8251F">
      <w:pPr>
        <w:rPr>
          <w:sz w:val="28"/>
          <w:szCs w:val="28"/>
        </w:rPr>
      </w:pPr>
    </w:p>
    <w:p w14:paraId="475982FD" w14:textId="77777777" w:rsidR="00C8251F" w:rsidRDefault="00C8251F">
      <w:pPr>
        <w:rPr>
          <w:sz w:val="28"/>
          <w:szCs w:val="28"/>
        </w:rPr>
      </w:pPr>
    </w:p>
    <w:p w14:paraId="1DA5423C" w14:textId="77777777" w:rsidR="00C8251F" w:rsidRDefault="00C8251F">
      <w:pPr>
        <w:rPr>
          <w:sz w:val="28"/>
          <w:szCs w:val="28"/>
        </w:rPr>
      </w:pPr>
    </w:p>
    <w:p w14:paraId="338DCD83" w14:textId="77777777" w:rsidR="00C8251F" w:rsidRDefault="00C8251F">
      <w:pPr>
        <w:rPr>
          <w:sz w:val="28"/>
          <w:szCs w:val="28"/>
        </w:rPr>
      </w:pPr>
    </w:p>
    <w:p w14:paraId="65623710" w14:textId="77777777" w:rsidR="00C8251F" w:rsidRDefault="00C8251F">
      <w:pPr>
        <w:rPr>
          <w:sz w:val="28"/>
          <w:szCs w:val="28"/>
        </w:rPr>
      </w:pPr>
    </w:p>
    <w:p w14:paraId="5BA1C93B" w14:textId="77777777" w:rsidR="00C8251F" w:rsidRDefault="00C8251F">
      <w:pPr>
        <w:rPr>
          <w:sz w:val="28"/>
          <w:szCs w:val="28"/>
        </w:rPr>
      </w:pPr>
    </w:p>
    <w:p w14:paraId="07790CC6" w14:textId="77777777" w:rsidR="00C8251F" w:rsidRDefault="00C8251F">
      <w:pPr>
        <w:rPr>
          <w:sz w:val="28"/>
          <w:szCs w:val="28"/>
        </w:rPr>
      </w:pPr>
    </w:p>
    <w:p w14:paraId="41380E31" w14:textId="68B1C901" w:rsidR="00C8251F" w:rsidRPr="00B579FA" w:rsidRDefault="00C8251F">
      <w:pPr>
        <w:rPr>
          <w:sz w:val="28"/>
          <w:szCs w:val="28"/>
        </w:rPr>
      </w:pPr>
      <w:r w:rsidRPr="00B579FA">
        <w:rPr>
          <w:sz w:val="28"/>
          <w:szCs w:val="28"/>
        </w:rPr>
        <w:t>2.</w:t>
      </w:r>
    </w:p>
    <w:p w14:paraId="0082BB45" w14:textId="5850B5A6" w:rsidR="0003749E" w:rsidRDefault="00C8251F" w:rsidP="00647AE4">
      <w:r>
        <w:tab/>
      </w:r>
      <w:r>
        <w:tab/>
      </w:r>
      <w:r w:rsidR="00647AE4">
        <w:rPr>
          <w:noProof/>
        </w:rPr>
        <w:drawing>
          <wp:inline distT="0" distB="0" distL="0" distR="0" wp14:anchorId="2B5573A7" wp14:editId="1221FF9E">
            <wp:extent cx="3977640" cy="3413760"/>
            <wp:effectExtent l="0" t="0" r="381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.1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764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42621" w14:textId="77777777" w:rsidR="00647AE4" w:rsidRDefault="00647AE4">
      <w:pPr>
        <w:rPr>
          <w:sz w:val="28"/>
          <w:szCs w:val="28"/>
        </w:rPr>
      </w:pPr>
    </w:p>
    <w:p w14:paraId="20C953B5" w14:textId="3D580F6A" w:rsidR="00B30C9F" w:rsidRPr="00B579FA" w:rsidRDefault="00B30C9F">
      <w:pPr>
        <w:rPr>
          <w:sz w:val="28"/>
          <w:szCs w:val="28"/>
        </w:rPr>
      </w:pPr>
      <w:r w:rsidRPr="00B579FA">
        <w:rPr>
          <w:sz w:val="28"/>
          <w:szCs w:val="28"/>
        </w:rPr>
        <w:lastRenderedPageBreak/>
        <w:t>3.</w:t>
      </w:r>
    </w:p>
    <w:p w14:paraId="66A75F41" w14:textId="3DFE2E75" w:rsidR="00B30C9F" w:rsidRDefault="00B30C9F"/>
    <w:p w14:paraId="3F020601" w14:textId="77777777" w:rsidR="00B30C9F" w:rsidRDefault="00B30C9F"/>
    <w:p w14:paraId="6A191679" w14:textId="5030C425" w:rsidR="00B30C9F" w:rsidRDefault="00B30C9F">
      <w:r>
        <w:rPr>
          <w:noProof/>
        </w:rPr>
        <w:drawing>
          <wp:inline distT="0" distB="0" distL="0" distR="0" wp14:anchorId="79E1A38B" wp14:editId="468C0CC1">
            <wp:extent cx="6645910" cy="3738245"/>
            <wp:effectExtent l="0" t="0" r="2540" b="0"/>
            <wp:docPr id="21" name="Picture 2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 (68)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F6537" w14:textId="77777777" w:rsidR="00B30C9F" w:rsidRDefault="00B30C9F"/>
    <w:p w14:paraId="42013D55" w14:textId="3D624DE9" w:rsidR="00B30C9F" w:rsidRDefault="00B30C9F">
      <w:r>
        <w:br w:type="page"/>
      </w:r>
    </w:p>
    <w:p w14:paraId="3C0A46D0" w14:textId="43507B56" w:rsidR="00B30C9F" w:rsidRDefault="00B30C9F" w:rsidP="00B30C9F">
      <w:pPr>
        <w:jc w:val="both"/>
        <w:rPr>
          <w:sz w:val="44"/>
          <w:szCs w:val="44"/>
        </w:rPr>
      </w:pPr>
      <w:r w:rsidRPr="0003749E">
        <w:rPr>
          <w:sz w:val="44"/>
          <w:szCs w:val="44"/>
        </w:rPr>
        <w:lastRenderedPageBreak/>
        <w:t>(Q</w:t>
      </w:r>
      <w:r>
        <w:rPr>
          <w:sz w:val="44"/>
          <w:szCs w:val="44"/>
        </w:rPr>
        <w:t>3</w:t>
      </w:r>
      <w:r w:rsidRPr="0003749E">
        <w:rPr>
          <w:sz w:val="44"/>
          <w:szCs w:val="44"/>
        </w:rPr>
        <w:t>)</w:t>
      </w:r>
    </w:p>
    <w:p w14:paraId="0198608C" w14:textId="1F0EE1CA" w:rsidR="0056574E" w:rsidRDefault="0056574E" w:rsidP="00B30C9F">
      <w:pPr>
        <w:jc w:val="both"/>
        <w:rPr>
          <w:sz w:val="44"/>
          <w:szCs w:val="44"/>
        </w:rPr>
      </w:pPr>
    </w:p>
    <w:p w14:paraId="0D7F519D" w14:textId="444C98E2" w:rsidR="0056574E" w:rsidRPr="00B579FA" w:rsidRDefault="0056574E" w:rsidP="0056574E">
      <w:pPr>
        <w:rPr>
          <w:sz w:val="28"/>
          <w:szCs w:val="28"/>
        </w:rPr>
      </w:pPr>
      <w:r w:rsidRPr="00B579FA">
        <w:rPr>
          <w:noProof/>
          <w:sz w:val="28"/>
          <w:szCs w:val="28"/>
        </w:rPr>
        <w:drawing>
          <wp:anchor distT="0" distB="0" distL="114300" distR="114300" simplePos="0" relativeHeight="251666432" behindDoc="0" locked="0" layoutInCell="1" allowOverlap="1" wp14:anchorId="37F1CAE4" wp14:editId="1B267F6F">
            <wp:simplePos x="0" y="0"/>
            <wp:positionH relativeFrom="column">
              <wp:posOffset>876300</wp:posOffset>
            </wp:positionH>
            <wp:positionV relativeFrom="paragraph">
              <wp:posOffset>51435</wp:posOffset>
            </wp:positionV>
            <wp:extent cx="5324475" cy="7800975"/>
            <wp:effectExtent l="0" t="0" r="9525" b="952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7800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579FA">
        <w:rPr>
          <w:sz w:val="28"/>
          <w:szCs w:val="28"/>
        </w:rPr>
        <w:t>1.</w:t>
      </w:r>
    </w:p>
    <w:p w14:paraId="5E0545A2" w14:textId="3B97D7C8" w:rsidR="0056574E" w:rsidRDefault="0056574E" w:rsidP="00B30C9F">
      <w:pPr>
        <w:jc w:val="both"/>
        <w:rPr>
          <w:sz w:val="44"/>
          <w:szCs w:val="44"/>
        </w:rPr>
      </w:pPr>
    </w:p>
    <w:p w14:paraId="3FA8DBCE" w14:textId="06FD73B5" w:rsidR="00B30C9F" w:rsidRDefault="00B30C9F" w:rsidP="00B30C9F">
      <w:pPr>
        <w:jc w:val="both"/>
        <w:rPr>
          <w:sz w:val="44"/>
          <w:szCs w:val="44"/>
        </w:rPr>
      </w:pPr>
    </w:p>
    <w:p w14:paraId="7FBB7F1D" w14:textId="77777777" w:rsidR="00B30C9F" w:rsidRDefault="00B30C9F" w:rsidP="00B30C9F">
      <w:pPr>
        <w:jc w:val="both"/>
        <w:rPr>
          <w:sz w:val="44"/>
          <w:szCs w:val="44"/>
        </w:rPr>
      </w:pPr>
    </w:p>
    <w:p w14:paraId="7F53B96F" w14:textId="5063CC36" w:rsidR="00B30C9F" w:rsidRDefault="00B30C9F">
      <w:r>
        <w:br w:type="page"/>
      </w:r>
    </w:p>
    <w:p w14:paraId="2A7CD160" w14:textId="77777777" w:rsidR="0056574E" w:rsidRPr="0056574E" w:rsidRDefault="0056574E">
      <w:pPr>
        <w:rPr>
          <w:sz w:val="32"/>
          <w:szCs w:val="32"/>
        </w:rPr>
      </w:pPr>
      <w:r w:rsidRPr="0056574E">
        <w:rPr>
          <w:sz w:val="32"/>
          <w:szCs w:val="32"/>
        </w:rPr>
        <w:lastRenderedPageBreak/>
        <w:t>2.</w:t>
      </w:r>
    </w:p>
    <w:p w14:paraId="6E5C5902" w14:textId="77777777" w:rsidR="0056574E" w:rsidRDefault="0056574E"/>
    <w:p w14:paraId="52EF88A8" w14:textId="79748E46" w:rsidR="0056574E" w:rsidRDefault="00647AE4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07830746" wp14:editId="356B547A">
            <wp:extent cx="4693920" cy="3451860"/>
            <wp:effectExtent l="0" t="0" r="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.3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3920" cy="345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9C7407F" w14:textId="77777777" w:rsidR="0056574E" w:rsidRDefault="0056574E">
      <w:pPr>
        <w:rPr>
          <w:sz w:val="32"/>
          <w:szCs w:val="32"/>
        </w:rPr>
      </w:pPr>
      <w:r>
        <w:rPr>
          <w:sz w:val="32"/>
          <w:szCs w:val="32"/>
        </w:rPr>
        <w:t>3.</w:t>
      </w:r>
    </w:p>
    <w:p w14:paraId="358B6BC6" w14:textId="77777777" w:rsidR="0056574E" w:rsidRDefault="0056574E">
      <w:pPr>
        <w:rPr>
          <w:sz w:val="32"/>
          <w:szCs w:val="32"/>
        </w:rPr>
      </w:pPr>
    </w:p>
    <w:p w14:paraId="4392D76D" w14:textId="265D8727" w:rsidR="003D7AE9" w:rsidRDefault="0056574E">
      <w:r>
        <w:rPr>
          <w:noProof/>
        </w:rPr>
        <w:drawing>
          <wp:inline distT="0" distB="0" distL="0" distR="0" wp14:anchorId="1D4B4A4E" wp14:editId="339E9008">
            <wp:extent cx="6645910" cy="3738245"/>
            <wp:effectExtent l="0" t="0" r="2540" b="0"/>
            <wp:docPr id="23" name="Picture 2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 (69)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30C9F">
        <w:br w:type="page"/>
      </w:r>
      <w:r w:rsidR="00F94AC7">
        <w:rPr>
          <w:sz w:val="44"/>
          <w:szCs w:val="44"/>
        </w:rPr>
        <w:lastRenderedPageBreak/>
        <w:t>(</w:t>
      </w:r>
      <w:r w:rsidR="00F94AC7" w:rsidRPr="00711BA1">
        <w:rPr>
          <w:sz w:val="44"/>
          <w:szCs w:val="44"/>
        </w:rPr>
        <w:t>Q</w:t>
      </w:r>
      <w:r w:rsidR="00F94AC7">
        <w:rPr>
          <w:sz w:val="44"/>
          <w:szCs w:val="44"/>
        </w:rPr>
        <w:t>4)</w:t>
      </w:r>
    </w:p>
    <w:p w14:paraId="7CD942A1" w14:textId="764ABF68" w:rsidR="003D7AE9" w:rsidRPr="003D7AE9" w:rsidRDefault="003D7AE9" w:rsidP="003D7AE9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4C5F66B" wp14:editId="683256AA">
            <wp:simplePos x="0" y="0"/>
            <wp:positionH relativeFrom="column">
              <wp:posOffset>495935</wp:posOffset>
            </wp:positionH>
            <wp:positionV relativeFrom="paragraph">
              <wp:posOffset>752475</wp:posOffset>
            </wp:positionV>
            <wp:extent cx="5842000" cy="2971730"/>
            <wp:effectExtent l="0" t="0" r="6350" b="635"/>
            <wp:wrapNone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42)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2000" cy="2971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627941" w14:textId="13D28962" w:rsidR="003D7AE9" w:rsidRPr="003D7AE9" w:rsidRDefault="003D7AE9" w:rsidP="003D7AE9"/>
    <w:p w14:paraId="0EED351E" w14:textId="3D1B826F" w:rsidR="003D7AE9" w:rsidRPr="003D7AE9" w:rsidRDefault="003D7AE9" w:rsidP="003D7AE9"/>
    <w:p w14:paraId="6367C18D" w14:textId="1E792746" w:rsidR="003D7AE9" w:rsidRPr="003D7AE9" w:rsidRDefault="003D7AE9" w:rsidP="003D7AE9"/>
    <w:p w14:paraId="28E4753C" w14:textId="5F72393D" w:rsidR="003D7AE9" w:rsidRPr="003D7AE9" w:rsidRDefault="003D7AE9" w:rsidP="003D7AE9"/>
    <w:p w14:paraId="3C0ACD13" w14:textId="056A2BAC" w:rsidR="003D7AE9" w:rsidRPr="003D7AE9" w:rsidRDefault="003D7AE9" w:rsidP="003D7AE9"/>
    <w:p w14:paraId="551A09D3" w14:textId="62F7C129" w:rsidR="003D7AE9" w:rsidRPr="003D7AE9" w:rsidRDefault="003D7AE9" w:rsidP="003D7AE9"/>
    <w:p w14:paraId="55BA361B" w14:textId="63BA9F72" w:rsidR="003D7AE9" w:rsidRPr="003D7AE9" w:rsidRDefault="003D7AE9" w:rsidP="003D7AE9"/>
    <w:p w14:paraId="0983B900" w14:textId="1D5CEDA6" w:rsidR="003D7AE9" w:rsidRPr="003D7AE9" w:rsidRDefault="003D7AE9" w:rsidP="003D7AE9"/>
    <w:p w14:paraId="1115B912" w14:textId="0969B11F" w:rsidR="003D7AE9" w:rsidRPr="003D7AE9" w:rsidRDefault="003D7AE9" w:rsidP="003D7AE9"/>
    <w:p w14:paraId="36BCB3FA" w14:textId="00513CC4" w:rsidR="003D7AE9" w:rsidRPr="003D7AE9" w:rsidRDefault="003D7AE9" w:rsidP="003D7AE9"/>
    <w:p w14:paraId="4794CE7F" w14:textId="32C2A6D2" w:rsidR="003D7AE9" w:rsidRPr="003D7AE9" w:rsidRDefault="003D7AE9" w:rsidP="003D7AE9"/>
    <w:p w14:paraId="70868F7E" w14:textId="753BC05E" w:rsidR="003D7AE9" w:rsidRPr="003D7AE9" w:rsidRDefault="003D7AE9" w:rsidP="003D7AE9"/>
    <w:p w14:paraId="104FD00F" w14:textId="2454AA5C" w:rsidR="003D7AE9" w:rsidRDefault="003D7AE9" w:rsidP="003D7AE9"/>
    <w:p w14:paraId="15D26C99" w14:textId="6362C401" w:rsidR="003D7AE9" w:rsidRDefault="003D7AE9" w:rsidP="003D7AE9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10AF828" wp14:editId="2D4FA467">
            <wp:simplePos x="0" y="0"/>
            <wp:positionH relativeFrom="column">
              <wp:posOffset>495300</wp:posOffset>
            </wp:positionH>
            <wp:positionV relativeFrom="paragraph">
              <wp:posOffset>516255</wp:posOffset>
            </wp:positionV>
            <wp:extent cx="5689721" cy="3200400"/>
            <wp:effectExtent l="0" t="0" r="6350" b="0"/>
            <wp:wrapNone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43)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9721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064A3B" w14:textId="0F5A9A8B" w:rsidR="002A2FE0" w:rsidRPr="002A2FE0" w:rsidRDefault="002A2FE0" w:rsidP="002A2FE0"/>
    <w:p w14:paraId="21E7898F" w14:textId="4A94FC3B" w:rsidR="002A2FE0" w:rsidRPr="002A2FE0" w:rsidRDefault="002A2FE0" w:rsidP="002A2FE0"/>
    <w:p w14:paraId="509D2FA3" w14:textId="39394FA4" w:rsidR="002A2FE0" w:rsidRPr="002A2FE0" w:rsidRDefault="002A2FE0" w:rsidP="002A2FE0"/>
    <w:p w14:paraId="66B10EBB" w14:textId="318F1911" w:rsidR="002A2FE0" w:rsidRPr="002A2FE0" w:rsidRDefault="002A2FE0" w:rsidP="002A2FE0"/>
    <w:p w14:paraId="59C161B0" w14:textId="6ACD85D6" w:rsidR="002A2FE0" w:rsidRPr="002A2FE0" w:rsidRDefault="002A2FE0" w:rsidP="002A2FE0"/>
    <w:p w14:paraId="699447F8" w14:textId="7899DE37" w:rsidR="002A2FE0" w:rsidRPr="002A2FE0" w:rsidRDefault="002A2FE0" w:rsidP="002A2FE0"/>
    <w:p w14:paraId="41EEDE1D" w14:textId="03CBDB60" w:rsidR="002A2FE0" w:rsidRPr="002A2FE0" w:rsidRDefault="002A2FE0" w:rsidP="002A2FE0"/>
    <w:p w14:paraId="3EABA760" w14:textId="5A40DBE0" w:rsidR="002A2FE0" w:rsidRPr="002A2FE0" w:rsidRDefault="002A2FE0" w:rsidP="002A2FE0"/>
    <w:p w14:paraId="053FFD97" w14:textId="02F03BD6" w:rsidR="002A2FE0" w:rsidRPr="002A2FE0" w:rsidRDefault="002A2FE0" w:rsidP="002A2FE0"/>
    <w:p w14:paraId="55343A23" w14:textId="4FA72FCD" w:rsidR="002A2FE0" w:rsidRPr="002A2FE0" w:rsidRDefault="002A2FE0" w:rsidP="002A2FE0"/>
    <w:p w14:paraId="5BE1A935" w14:textId="7B253902" w:rsidR="002A2FE0" w:rsidRPr="002A2FE0" w:rsidRDefault="002A2FE0" w:rsidP="002A2FE0"/>
    <w:p w14:paraId="5E08EB00" w14:textId="172C40C9" w:rsidR="002A2FE0" w:rsidRPr="002A2FE0" w:rsidRDefault="002A2FE0" w:rsidP="002A2FE0"/>
    <w:p w14:paraId="17BE1412" w14:textId="7214C117" w:rsidR="002A2FE0" w:rsidRDefault="002A2FE0" w:rsidP="002A2FE0"/>
    <w:p w14:paraId="2140854B" w14:textId="4346647D" w:rsidR="002A2FE0" w:rsidRDefault="002A2FE0">
      <w:r>
        <w:br w:type="page"/>
      </w:r>
    </w:p>
    <w:p w14:paraId="2A228924" w14:textId="5E7831DF" w:rsidR="00B30C9F" w:rsidRPr="00B579FA" w:rsidRDefault="00B30C9F" w:rsidP="00B579FA">
      <w:pPr>
        <w:rPr>
          <w:sz w:val="28"/>
          <w:szCs w:val="28"/>
        </w:rPr>
      </w:pPr>
      <w:r w:rsidRPr="00B579FA">
        <w:rPr>
          <w:sz w:val="28"/>
          <w:szCs w:val="28"/>
        </w:rPr>
        <w:lastRenderedPageBreak/>
        <w:t>3.</w:t>
      </w:r>
    </w:p>
    <w:p w14:paraId="441E257B" w14:textId="649009AD" w:rsidR="00B579FA" w:rsidRDefault="00B579FA" w:rsidP="00B30C9F">
      <w:pPr>
        <w:ind w:firstLine="720"/>
      </w:pPr>
    </w:p>
    <w:p w14:paraId="04D01DC0" w14:textId="77777777" w:rsidR="00B579FA" w:rsidRDefault="00B579FA" w:rsidP="00B30C9F">
      <w:pPr>
        <w:ind w:firstLine="720"/>
      </w:pPr>
    </w:p>
    <w:p w14:paraId="7454E264" w14:textId="36EC0281" w:rsidR="00B579FA" w:rsidRDefault="00B579FA" w:rsidP="00B579FA">
      <w:r>
        <w:rPr>
          <w:noProof/>
        </w:rPr>
        <w:drawing>
          <wp:inline distT="0" distB="0" distL="0" distR="0" wp14:anchorId="1728CD22" wp14:editId="1B45EC89">
            <wp:extent cx="6645910" cy="3738245"/>
            <wp:effectExtent l="0" t="0" r="2540" b="0"/>
            <wp:docPr id="24" name="Picture 2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 (70)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7AF52" w14:textId="122CDCD9" w:rsidR="005C6F2C" w:rsidRDefault="002A2FE0">
      <w:pPr>
        <w:rPr>
          <w:sz w:val="44"/>
          <w:szCs w:val="44"/>
        </w:rPr>
      </w:pPr>
      <w:r w:rsidRPr="00B30C9F">
        <w:br w:type="page"/>
      </w:r>
      <w:r w:rsidR="00F94AC7">
        <w:rPr>
          <w:sz w:val="44"/>
          <w:szCs w:val="44"/>
        </w:rPr>
        <w:lastRenderedPageBreak/>
        <w:t>(</w:t>
      </w:r>
      <w:r w:rsidR="00F94AC7" w:rsidRPr="00711BA1">
        <w:rPr>
          <w:sz w:val="44"/>
          <w:szCs w:val="44"/>
        </w:rPr>
        <w:t>Q</w:t>
      </w:r>
      <w:r w:rsidR="00F94AC7">
        <w:rPr>
          <w:sz w:val="44"/>
          <w:szCs w:val="44"/>
        </w:rPr>
        <w:t>5)</w:t>
      </w:r>
    </w:p>
    <w:p w14:paraId="59301625" w14:textId="24CE7976" w:rsidR="00792543" w:rsidRDefault="00792543">
      <w:pPr>
        <w:rPr>
          <w:sz w:val="44"/>
          <w:szCs w:val="44"/>
        </w:rPr>
      </w:pPr>
    </w:p>
    <w:p w14:paraId="20166C8D" w14:textId="505A2806" w:rsidR="00792543" w:rsidRPr="00792543" w:rsidRDefault="00792543">
      <w:r>
        <w:rPr>
          <w:noProof/>
        </w:rPr>
        <w:drawing>
          <wp:inline distT="0" distB="0" distL="0" distR="0" wp14:anchorId="2DBE59B4" wp14:editId="1EF29564">
            <wp:extent cx="6645910" cy="3738245"/>
            <wp:effectExtent l="0" t="0" r="2540" b="0"/>
            <wp:docPr id="19" name="Picture 1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shot (67)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D8074" w14:textId="7615A799" w:rsidR="005C6F2C" w:rsidRDefault="005C6F2C"/>
    <w:p w14:paraId="3F12DA3B" w14:textId="7DD351E0" w:rsidR="005C6F2C" w:rsidRDefault="005C6F2C"/>
    <w:p w14:paraId="2EBE524A" w14:textId="420E1094" w:rsidR="0052493C" w:rsidRDefault="0052493C"/>
    <w:p w14:paraId="309EDCB3" w14:textId="59859E2F" w:rsidR="00792543" w:rsidRDefault="00792543"/>
    <w:p w14:paraId="76126523" w14:textId="3ABED76B" w:rsidR="00792543" w:rsidRDefault="00792543"/>
    <w:p w14:paraId="465AE655" w14:textId="28432924" w:rsidR="00792543" w:rsidRDefault="00792543"/>
    <w:p w14:paraId="338E10E3" w14:textId="6C2AA0E4" w:rsidR="00792543" w:rsidRDefault="00792543"/>
    <w:p w14:paraId="3A6B2F28" w14:textId="3CFCF3C3" w:rsidR="00792543" w:rsidRDefault="00792543"/>
    <w:p w14:paraId="4F205EB3" w14:textId="27DDD138" w:rsidR="00792543" w:rsidRDefault="00792543"/>
    <w:p w14:paraId="03B0232B" w14:textId="1741E996" w:rsidR="00792543" w:rsidRDefault="00792543"/>
    <w:p w14:paraId="56AAE579" w14:textId="753245D2" w:rsidR="00792543" w:rsidRDefault="00792543"/>
    <w:p w14:paraId="24AD7497" w14:textId="2D5E7C87" w:rsidR="00792543" w:rsidRDefault="00792543"/>
    <w:p w14:paraId="1CDC1F50" w14:textId="43A9F27D" w:rsidR="00792543" w:rsidRDefault="00792543"/>
    <w:p w14:paraId="69C8889D" w14:textId="4D2DDBC1" w:rsidR="00792543" w:rsidRDefault="00792543"/>
    <w:p w14:paraId="6CC01B25" w14:textId="77777777" w:rsidR="00792543" w:rsidRDefault="00792543"/>
    <w:p w14:paraId="709B1D3E" w14:textId="77777777" w:rsidR="00792543" w:rsidRDefault="00792543">
      <w:pPr>
        <w:rPr>
          <w:sz w:val="44"/>
          <w:szCs w:val="44"/>
        </w:rPr>
      </w:pPr>
    </w:p>
    <w:p w14:paraId="58BFA2F6" w14:textId="724A6D0E" w:rsidR="0052493C" w:rsidRPr="0052493C" w:rsidRDefault="00F94AC7">
      <w:r>
        <w:rPr>
          <w:sz w:val="44"/>
          <w:szCs w:val="44"/>
        </w:rPr>
        <w:lastRenderedPageBreak/>
        <w:t>(</w:t>
      </w:r>
      <w:r w:rsidRPr="00711BA1">
        <w:rPr>
          <w:sz w:val="44"/>
          <w:szCs w:val="44"/>
        </w:rPr>
        <w:t>Q</w:t>
      </w:r>
      <w:r>
        <w:rPr>
          <w:sz w:val="44"/>
          <w:szCs w:val="44"/>
        </w:rPr>
        <w:t>6)</w:t>
      </w:r>
    </w:p>
    <w:p w14:paraId="52C9AD40" w14:textId="59DB68D5" w:rsidR="002A2FE0" w:rsidRPr="0052493C" w:rsidRDefault="007F19CB">
      <w:pPr>
        <w:rPr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6D7A17B4" wp14:editId="00C02077">
            <wp:simplePos x="0" y="0"/>
            <wp:positionH relativeFrom="column">
              <wp:posOffset>28575</wp:posOffset>
            </wp:positionH>
            <wp:positionV relativeFrom="paragraph">
              <wp:posOffset>6985</wp:posOffset>
            </wp:positionV>
            <wp:extent cx="6645910" cy="3738245"/>
            <wp:effectExtent l="0" t="0" r="2540" b="0"/>
            <wp:wrapNone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 (52)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2FE0" w:rsidRPr="0052493C">
        <w:rPr>
          <w:sz w:val="44"/>
          <w:szCs w:val="44"/>
        </w:rPr>
        <w:br w:type="page"/>
      </w:r>
    </w:p>
    <w:p w14:paraId="1EE43973" w14:textId="6438C76D" w:rsidR="00911C35" w:rsidRDefault="00F94AC7" w:rsidP="007F19CB">
      <w:pPr>
        <w:rPr>
          <w:sz w:val="44"/>
          <w:szCs w:val="44"/>
        </w:rPr>
      </w:pPr>
      <w:r>
        <w:rPr>
          <w:sz w:val="44"/>
          <w:szCs w:val="44"/>
        </w:rPr>
        <w:lastRenderedPageBreak/>
        <w:t>(</w:t>
      </w:r>
      <w:r w:rsidRPr="00711BA1">
        <w:rPr>
          <w:sz w:val="44"/>
          <w:szCs w:val="44"/>
        </w:rPr>
        <w:t>Q</w:t>
      </w:r>
      <w:r>
        <w:rPr>
          <w:sz w:val="44"/>
          <w:szCs w:val="44"/>
        </w:rPr>
        <w:t>7)</w:t>
      </w:r>
    </w:p>
    <w:p w14:paraId="2FEF1E2B" w14:textId="5D102310" w:rsidR="00911C35" w:rsidRDefault="00911C35" w:rsidP="007F19CB">
      <w:pPr>
        <w:rPr>
          <w:sz w:val="44"/>
          <w:szCs w:val="44"/>
        </w:rPr>
      </w:pPr>
      <w:r>
        <w:rPr>
          <w:noProof/>
          <w:sz w:val="44"/>
          <w:szCs w:val="44"/>
        </w:rPr>
        <w:drawing>
          <wp:inline distT="0" distB="0" distL="0" distR="0" wp14:anchorId="4F1E01AA" wp14:editId="23D52543">
            <wp:extent cx="6645910" cy="3738245"/>
            <wp:effectExtent l="0" t="0" r="2540" b="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 (53)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CB822" w14:textId="74B0CB3D" w:rsidR="002A2FE0" w:rsidRDefault="002A2FE0">
      <w:r>
        <w:br w:type="page"/>
      </w:r>
    </w:p>
    <w:p w14:paraId="18579396" w14:textId="62193F5A" w:rsidR="004761C4" w:rsidRDefault="00F94AC7" w:rsidP="004761C4">
      <w:pPr>
        <w:rPr>
          <w:sz w:val="44"/>
          <w:szCs w:val="44"/>
        </w:rPr>
      </w:pPr>
      <w:r>
        <w:rPr>
          <w:sz w:val="44"/>
          <w:szCs w:val="44"/>
        </w:rPr>
        <w:lastRenderedPageBreak/>
        <w:t>(</w:t>
      </w:r>
      <w:r w:rsidR="004761C4" w:rsidRPr="0052493C">
        <w:rPr>
          <w:sz w:val="44"/>
          <w:szCs w:val="44"/>
        </w:rPr>
        <w:t>Q</w:t>
      </w:r>
      <w:r w:rsidR="004761C4">
        <w:rPr>
          <w:sz w:val="44"/>
          <w:szCs w:val="44"/>
        </w:rPr>
        <w:t>8</w:t>
      </w:r>
      <w:r>
        <w:rPr>
          <w:sz w:val="44"/>
          <w:szCs w:val="44"/>
        </w:rPr>
        <w:t>)</w:t>
      </w:r>
    </w:p>
    <w:p w14:paraId="753AC7AC" w14:textId="77777777" w:rsidR="00135C66" w:rsidRDefault="00135C66" w:rsidP="004761C4">
      <w:pPr>
        <w:rPr>
          <w:sz w:val="44"/>
          <w:szCs w:val="44"/>
        </w:rPr>
      </w:pPr>
    </w:p>
    <w:p w14:paraId="17F79749" w14:textId="67ADABE0" w:rsidR="004761C4" w:rsidRDefault="00151C11" w:rsidP="004761C4">
      <w:pPr>
        <w:rPr>
          <w:sz w:val="44"/>
          <w:szCs w:val="44"/>
        </w:rPr>
      </w:pPr>
      <w:r>
        <w:rPr>
          <w:noProof/>
          <w:sz w:val="44"/>
          <w:szCs w:val="44"/>
        </w:rPr>
        <w:drawing>
          <wp:inline distT="0" distB="0" distL="0" distR="0" wp14:anchorId="0CA79E60" wp14:editId="31EB8ECC">
            <wp:extent cx="6645910" cy="3738245"/>
            <wp:effectExtent l="0" t="0" r="2540" b="0"/>
            <wp:docPr id="14" name="Picture 1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 (54)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1C9AA" w14:textId="515244D1" w:rsidR="002A2FE0" w:rsidRDefault="002A2FE0">
      <w:r>
        <w:br w:type="page"/>
      </w:r>
    </w:p>
    <w:p w14:paraId="730159BB" w14:textId="0A4CE618" w:rsidR="00151C11" w:rsidRDefault="00F94AC7" w:rsidP="00151C11">
      <w:pPr>
        <w:rPr>
          <w:sz w:val="44"/>
          <w:szCs w:val="44"/>
        </w:rPr>
      </w:pPr>
      <w:r>
        <w:rPr>
          <w:sz w:val="44"/>
          <w:szCs w:val="44"/>
        </w:rPr>
        <w:lastRenderedPageBreak/>
        <w:t>(</w:t>
      </w:r>
      <w:r w:rsidR="00151C11" w:rsidRPr="0052493C">
        <w:rPr>
          <w:sz w:val="44"/>
          <w:szCs w:val="44"/>
        </w:rPr>
        <w:t>Q</w:t>
      </w:r>
      <w:r w:rsidR="00151C11">
        <w:rPr>
          <w:sz w:val="44"/>
          <w:szCs w:val="44"/>
        </w:rPr>
        <w:t>9</w:t>
      </w:r>
      <w:r>
        <w:rPr>
          <w:sz w:val="44"/>
          <w:szCs w:val="44"/>
        </w:rPr>
        <w:t>)</w:t>
      </w:r>
    </w:p>
    <w:p w14:paraId="6BEC81C8" w14:textId="77777777" w:rsidR="00151C11" w:rsidRDefault="00151C11" w:rsidP="00151C11">
      <w:pPr>
        <w:rPr>
          <w:sz w:val="44"/>
          <w:szCs w:val="44"/>
        </w:rPr>
      </w:pPr>
    </w:p>
    <w:p w14:paraId="5C26D965" w14:textId="146A1635" w:rsidR="002A2FE0" w:rsidRDefault="00EE3B95">
      <w:r>
        <w:rPr>
          <w:noProof/>
        </w:rPr>
        <w:drawing>
          <wp:inline distT="0" distB="0" distL="0" distR="0" wp14:anchorId="44E2A62D" wp14:editId="370E639D">
            <wp:extent cx="6645910" cy="3738245"/>
            <wp:effectExtent l="0" t="0" r="254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 (55)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2FE0">
        <w:br w:type="page"/>
      </w:r>
    </w:p>
    <w:p w14:paraId="12952EBC" w14:textId="5433E248" w:rsidR="00EE3B95" w:rsidRDefault="00F94AC7" w:rsidP="00EE3B95">
      <w:pPr>
        <w:rPr>
          <w:sz w:val="44"/>
          <w:szCs w:val="44"/>
        </w:rPr>
      </w:pPr>
      <w:r>
        <w:rPr>
          <w:sz w:val="44"/>
          <w:szCs w:val="44"/>
        </w:rPr>
        <w:lastRenderedPageBreak/>
        <w:t>(</w:t>
      </w:r>
      <w:r w:rsidR="00EE3B95" w:rsidRPr="0052493C">
        <w:rPr>
          <w:sz w:val="44"/>
          <w:szCs w:val="44"/>
        </w:rPr>
        <w:t>Q</w:t>
      </w:r>
      <w:r w:rsidR="00EE3B95">
        <w:rPr>
          <w:sz w:val="44"/>
          <w:szCs w:val="44"/>
        </w:rPr>
        <w:t>10</w:t>
      </w:r>
      <w:r>
        <w:rPr>
          <w:sz w:val="44"/>
          <w:szCs w:val="44"/>
        </w:rPr>
        <w:t>)</w:t>
      </w:r>
    </w:p>
    <w:p w14:paraId="26E3F86B" w14:textId="77777777" w:rsidR="00EE3B95" w:rsidRDefault="00EE3B95" w:rsidP="00EE3B95">
      <w:pPr>
        <w:rPr>
          <w:sz w:val="44"/>
          <w:szCs w:val="44"/>
        </w:rPr>
      </w:pPr>
    </w:p>
    <w:p w14:paraId="0D68C910" w14:textId="29BB3B48" w:rsidR="002A2FE0" w:rsidRDefault="00393427">
      <w:r>
        <w:rPr>
          <w:noProof/>
        </w:rPr>
        <w:drawing>
          <wp:inline distT="0" distB="0" distL="0" distR="0" wp14:anchorId="0EDE0237" wp14:editId="729140C0">
            <wp:extent cx="6645910" cy="3738245"/>
            <wp:effectExtent l="0" t="0" r="2540" b="0"/>
            <wp:docPr id="16" name="Picture 1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 (57)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2FE0">
        <w:br w:type="page"/>
      </w:r>
    </w:p>
    <w:p w14:paraId="1A85CECF" w14:textId="7C4A000C" w:rsidR="00393427" w:rsidRDefault="00F94AC7" w:rsidP="00393427">
      <w:pPr>
        <w:rPr>
          <w:sz w:val="44"/>
          <w:szCs w:val="44"/>
        </w:rPr>
      </w:pPr>
      <w:r>
        <w:rPr>
          <w:sz w:val="44"/>
          <w:szCs w:val="44"/>
        </w:rPr>
        <w:lastRenderedPageBreak/>
        <w:t>(</w:t>
      </w:r>
      <w:r w:rsidR="00393427" w:rsidRPr="0052493C">
        <w:rPr>
          <w:sz w:val="44"/>
          <w:szCs w:val="44"/>
        </w:rPr>
        <w:t>Q</w:t>
      </w:r>
      <w:r w:rsidR="00393427">
        <w:rPr>
          <w:sz w:val="44"/>
          <w:szCs w:val="44"/>
        </w:rPr>
        <w:t>11</w:t>
      </w:r>
      <w:r>
        <w:rPr>
          <w:sz w:val="44"/>
          <w:szCs w:val="44"/>
        </w:rPr>
        <w:t>)</w:t>
      </w:r>
    </w:p>
    <w:p w14:paraId="3660171A" w14:textId="1F62FF50" w:rsidR="00393427" w:rsidRDefault="00393427" w:rsidP="00393427">
      <w:pPr>
        <w:rPr>
          <w:sz w:val="44"/>
          <w:szCs w:val="44"/>
        </w:rPr>
      </w:pPr>
    </w:p>
    <w:p w14:paraId="33E962C0" w14:textId="527FFE07" w:rsidR="00393427" w:rsidRDefault="00393427" w:rsidP="00393427">
      <w:pPr>
        <w:rPr>
          <w:sz w:val="44"/>
          <w:szCs w:val="44"/>
        </w:rPr>
      </w:pPr>
      <w:r>
        <w:rPr>
          <w:noProof/>
          <w:sz w:val="44"/>
          <w:szCs w:val="44"/>
        </w:rPr>
        <w:drawing>
          <wp:inline distT="0" distB="0" distL="0" distR="0" wp14:anchorId="13414676" wp14:editId="7A16FFC7">
            <wp:extent cx="6645910" cy="3738245"/>
            <wp:effectExtent l="0" t="0" r="2540" b="0"/>
            <wp:docPr id="17" name="Picture 1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 (58)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1575A" w14:textId="0AF0D66A" w:rsidR="002A2FE0" w:rsidRDefault="002A2FE0">
      <w:r>
        <w:br w:type="page"/>
      </w:r>
    </w:p>
    <w:p w14:paraId="6C29BCFA" w14:textId="5B3D728A" w:rsidR="00393427" w:rsidRDefault="00F94AC7" w:rsidP="00393427">
      <w:pPr>
        <w:rPr>
          <w:sz w:val="44"/>
          <w:szCs w:val="44"/>
        </w:rPr>
      </w:pPr>
      <w:r>
        <w:rPr>
          <w:sz w:val="44"/>
          <w:szCs w:val="44"/>
        </w:rPr>
        <w:lastRenderedPageBreak/>
        <w:t>(</w:t>
      </w:r>
      <w:r w:rsidR="00393427" w:rsidRPr="0052493C">
        <w:rPr>
          <w:sz w:val="44"/>
          <w:szCs w:val="44"/>
        </w:rPr>
        <w:t>Q</w:t>
      </w:r>
      <w:r w:rsidR="00393427">
        <w:rPr>
          <w:sz w:val="44"/>
          <w:szCs w:val="44"/>
        </w:rPr>
        <w:t>12</w:t>
      </w:r>
      <w:r>
        <w:rPr>
          <w:sz w:val="44"/>
          <w:szCs w:val="44"/>
        </w:rPr>
        <w:t>)</w:t>
      </w:r>
    </w:p>
    <w:p w14:paraId="3ADD688C" w14:textId="5B009D85" w:rsidR="00393427" w:rsidRDefault="00393427" w:rsidP="00393427">
      <w:pPr>
        <w:rPr>
          <w:sz w:val="44"/>
          <w:szCs w:val="44"/>
        </w:rPr>
      </w:pPr>
    </w:p>
    <w:p w14:paraId="33A30B44" w14:textId="4DDDB395" w:rsidR="00135C66" w:rsidRPr="00135C66" w:rsidRDefault="00EF4554" w:rsidP="00135C66">
      <w:pPr>
        <w:rPr>
          <w:sz w:val="44"/>
          <w:szCs w:val="44"/>
        </w:rPr>
      </w:pPr>
      <w:r>
        <w:rPr>
          <w:noProof/>
          <w:sz w:val="44"/>
          <w:szCs w:val="44"/>
        </w:rPr>
        <w:drawing>
          <wp:inline distT="0" distB="0" distL="0" distR="0" wp14:anchorId="03FB87DE" wp14:editId="2BEC1993">
            <wp:extent cx="6645910" cy="3738245"/>
            <wp:effectExtent l="0" t="0" r="2540" b="0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 (66)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5C66" w:rsidRPr="00135C66" w:rsidSect="0003749E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7BD46C" w14:textId="77777777" w:rsidR="00DB4BB6" w:rsidRDefault="00DB4BB6" w:rsidP="002A2FE0">
      <w:pPr>
        <w:spacing w:after="0" w:line="240" w:lineRule="auto"/>
      </w:pPr>
      <w:r>
        <w:separator/>
      </w:r>
    </w:p>
  </w:endnote>
  <w:endnote w:type="continuationSeparator" w:id="0">
    <w:p w14:paraId="11707D71" w14:textId="77777777" w:rsidR="00DB4BB6" w:rsidRDefault="00DB4BB6" w:rsidP="002A2F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71975E" w14:textId="77777777" w:rsidR="00DB4BB6" w:rsidRDefault="00DB4BB6" w:rsidP="002A2FE0">
      <w:pPr>
        <w:spacing w:after="0" w:line="240" w:lineRule="auto"/>
      </w:pPr>
      <w:r>
        <w:separator/>
      </w:r>
    </w:p>
  </w:footnote>
  <w:footnote w:type="continuationSeparator" w:id="0">
    <w:p w14:paraId="110E8757" w14:textId="77777777" w:rsidR="00DB4BB6" w:rsidRDefault="00DB4BB6" w:rsidP="002A2F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470827"/>
    <w:multiLevelType w:val="hybridMultilevel"/>
    <w:tmpl w:val="5FE89A24"/>
    <w:lvl w:ilvl="0" w:tplc="E24075A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NzEwNDO1NDMyNzNS0lEKTi0uzszPAykwrAUAU+rKDCwAAAA="/>
  </w:docVars>
  <w:rsids>
    <w:rsidRoot w:val="0003749E"/>
    <w:rsid w:val="0003749E"/>
    <w:rsid w:val="000703D2"/>
    <w:rsid w:val="00103CE6"/>
    <w:rsid w:val="00135C66"/>
    <w:rsid w:val="00151C11"/>
    <w:rsid w:val="001D5851"/>
    <w:rsid w:val="002A2FE0"/>
    <w:rsid w:val="00393427"/>
    <w:rsid w:val="003A35AA"/>
    <w:rsid w:val="003D7AE9"/>
    <w:rsid w:val="004761C4"/>
    <w:rsid w:val="00487A60"/>
    <w:rsid w:val="0052493C"/>
    <w:rsid w:val="0056574E"/>
    <w:rsid w:val="005C6F2C"/>
    <w:rsid w:val="00647AE4"/>
    <w:rsid w:val="00711BA1"/>
    <w:rsid w:val="00792543"/>
    <w:rsid w:val="007F19CB"/>
    <w:rsid w:val="008527A1"/>
    <w:rsid w:val="00911C35"/>
    <w:rsid w:val="00B30C9F"/>
    <w:rsid w:val="00B579FA"/>
    <w:rsid w:val="00C0293A"/>
    <w:rsid w:val="00C8251F"/>
    <w:rsid w:val="00D40A85"/>
    <w:rsid w:val="00DB4BB6"/>
    <w:rsid w:val="00E17A7F"/>
    <w:rsid w:val="00EB3353"/>
    <w:rsid w:val="00EE3B95"/>
    <w:rsid w:val="00EF4554"/>
    <w:rsid w:val="00F94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967C0"/>
  <w15:chartTrackingRefBased/>
  <w15:docId w15:val="{49550AF9-AF39-45D5-915C-45FB075C24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7A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2F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2FE0"/>
  </w:style>
  <w:style w:type="paragraph" w:styleId="Footer">
    <w:name w:val="footer"/>
    <w:basedOn w:val="Normal"/>
    <w:link w:val="FooterChar"/>
    <w:uiPriority w:val="99"/>
    <w:unhideWhenUsed/>
    <w:rsid w:val="002A2F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F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7</Pages>
  <Words>33</Words>
  <Characters>1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wmdesilva</dc:creator>
  <cp:keywords/>
  <dc:description/>
  <cp:lastModifiedBy>kwwmdesilva</cp:lastModifiedBy>
  <cp:revision>4</cp:revision>
  <dcterms:created xsi:type="dcterms:W3CDTF">2020-12-10T19:45:00Z</dcterms:created>
  <dcterms:modified xsi:type="dcterms:W3CDTF">2020-12-11T15:30:00Z</dcterms:modified>
</cp:coreProperties>
</file>